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.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; перешла в каталог arch-pc;обновила локальный репозиторий, введя git pull; перешла в каталог с шаблоном отчёта по лабораторной работе №3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5506"/>
            <wp:effectExtent b="0" l="0" r="0" t="0"/>
            <wp:docPr descr="Figure 1: Обновление терминала и перемещение между директория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терминала и перемещение между директориями</w:t>
      </w:r>
    </w:p>
    <w:bookmarkEnd w:id="0"/>
    <w:p>
      <w:pPr>
        <w:pStyle w:val="BodyText"/>
      </w:pPr>
      <w:r>
        <w:t xml:space="preserve">Провожу компиляцию шаблона и проверяю корректность выполнения команд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94451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t xml:space="preserve">Удаляю полученные файлы и проверяю,что файлы были удален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04761"/>
            <wp:effectExtent b="0" l="0" r="0" t="0"/>
            <wp:docPr descr="Figure 3: Удаление файлов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97100"/>
            <wp:effectExtent b="0" l="0" r="0" t="0"/>
            <wp:docPr descr="Figure 4: Открытие файла с шаблоном отчета и его заполнени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ткрытие файла с шаблоном отчета и его заполнение</w:t>
      </w:r>
    </w:p>
    <w:bookmarkEnd w:id="0"/>
    <w:p>
      <w:pPr>
        <w:pStyle w:val="BodyText"/>
      </w:pPr>
      <w:r>
        <w:t xml:space="preserve">Я заполнила отчет и скомпилировала его с помощью Makefile. Отчет в трех форматах предоставлен.</w:t>
      </w:r>
      <w:r>
        <w:t xml:space="preserve"> </w:t>
      </w:r>
      <w:r>
        <w:t xml:space="preserve">Загружаю файлы на GitHub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168854"/>
            <wp:effectExtent b="0" l="0" r="0" t="0"/>
            <wp:docPr descr="Figure 5: Добавление файлов на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бавление файлов на GitHub</w:t>
      </w:r>
    </w:p>
    <w:bookmarkEnd w:id="0"/>
    <w:bookmarkEnd w:id="41"/>
    <w:bookmarkStart w:id="47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каталог с отчетом по второй лабораторной работе (рис. [</w:t>
      </w:r>
      <w:hyperlink w:anchor="fig:005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BodyText"/>
      </w:pPr>
      <w:bookmarkStart w:id="42" w:name="fig:005"/>
      <w:r>
        <w:t xml:space="preserve">Figure 6: Перемещение между директориями</w:t>
      </w:r>
      <w:bookmarkEnd w:id="42"/>
    </w:p>
    <w:bookmarkEnd w:id="0"/>
    <w:p>
      <w:pPr>
        <w:pStyle w:val="BodyText"/>
      </w:pPr>
      <w:r>
        <w:t xml:space="preserve">Открыла файл с шаблоном отчета и заполнила его (рис. [</w:t>
      </w:r>
      <w:hyperlink w:anchor="fig:006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BodyText"/>
      </w:pPr>
      <w:bookmarkStart w:id="43" w:name="fig:006"/>
      <w:r>
        <w:t xml:space="preserve">Figure 7: Открытие файла с шаблоном отчета</w:t>
      </w:r>
      <w:bookmarkEnd w:id="43"/>
    </w:p>
    <w:bookmarkEnd w:id="0"/>
    <w:p>
      <w:pPr>
        <w:pStyle w:val="BodyText"/>
      </w:pPr>
      <w:r>
        <w:t xml:space="preserve">Переименовала файл, в котором заполняла отчет (рис. 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BodyText"/>
      </w:pPr>
      <w:bookmarkStart w:id="44" w:name="fig:007"/>
      <w:r>
        <w:t xml:space="preserve">Figure 8: Переименование файла</w:t>
      </w:r>
      <w:bookmarkEnd w:id="44"/>
    </w:p>
    <w:bookmarkEnd w:id="0"/>
    <w:p>
      <w:pPr>
        <w:pStyle w:val="BodyText"/>
      </w:pPr>
      <w:r>
        <w:t xml:space="preserve">Компилирую отчет и проверяю, что были созданы файлы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BodyText"/>
      </w:pPr>
      <w:bookmarkStart w:id="45" w:name="fig:008"/>
      <w:r>
        <w:t xml:space="preserve">Figure 9: Компиляция отчета</w:t>
      </w:r>
      <w:bookmarkEnd w:id="45"/>
    </w:p>
    <w:bookmarkEnd w:id="0"/>
    <w:p>
      <w:pPr>
        <w:pStyle w:val="BodyText"/>
      </w:pPr>
      <w:r>
        <w:t xml:space="preserve">Загружаю файлы на GitHub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BodyText"/>
      </w:pPr>
      <w:bookmarkStart w:id="46" w:name="fig:009"/>
      <w:r>
        <w:t xml:space="preserve">Figure 10: Добавление файлов на GitHub</w:t>
      </w:r>
      <w:bookmarkEnd w:id="46"/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оформлять отчеты с помощью легковесного языка разметки Mardown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</dc:title>
  <dc:creator>Чернятьева О.О.</dc:creator>
  <dc:language>ru-RU</dc:language>
  <cp:keywords/>
  <dcterms:created xsi:type="dcterms:W3CDTF">2023-10-26T13:24:53Z</dcterms:created>
  <dcterms:modified xsi:type="dcterms:W3CDTF">2023-10-26T13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